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3DE5D5" w14:textId="77777777" w:rsidR="00E424EB" w:rsidRPr="008C0A10" w:rsidRDefault="00E424EB" w:rsidP="00E424EB">
      <w:pPr>
        <w:jc w:val="right"/>
        <w:rPr>
          <w:b/>
        </w:rPr>
      </w:pPr>
      <w:r w:rsidRPr="008C0A10">
        <w:rPr>
          <w:b/>
        </w:rPr>
        <w:t xml:space="preserve">Casey Cadenhead, </w:t>
      </w:r>
      <w:proofErr w:type="spellStart"/>
      <w:r w:rsidRPr="008C0A10">
        <w:rPr>
          <w:b/>
        </w:rPr>
        <w:t>Haibo</w:t>
      </w:r>
      <w:proofErr w:type="spellEnd"/>
      <w:r w:rsidRPr="008C0A10">
        <w:rPr>
          <w:b/>
        </w:rPr>
        <w:t xml:space="preserve"> Sun, Xingxuan Zhang</w:t>
      </w:r>
    </w:p>
    <w:p w14:paraId="2DA701D5" w14:textId="3D283256" w:rsidR="00E424EB" w:rsidRPr="008C0A10" w:rsidRDefault="00E424EB" w:rsidP="00E424EB">
      <w:pPr>
        <w:jc w:val="right"/>
        <w:rPr>
          <w:b/>
        </w:rPr>
      </w:pPr>
      <w:r w:rsidRPr="008C0A10">
        <w:rPr>
          <w:b/>
        </w:rPr>
        <w:t xml:space="preserve">Class </w:t>
      </w:r>
      <w:r>
        <w:rPr>
          <w:b/>
        </w:rPr>
        <w:t>10</w:t>
      </w:r>
      <w:r w:rsidRPr="008C0A10">
        <w:rPr>
          <w:b/>
        </w:rPr>
        <w:t xml:space="preserve"> Group Exercise</w:t>
      </w:r>
    </w:p>
    <w:p w14:paraId="7AFE1FF8" w14:textId="77777777" w:rsidR="00E424EB" w:rsidRPr="00E424EB" w:rsidRDefault="00E424EB" w:rsidP="00E424EB">
      <w:pPr>
        <w:jc w:val="right"/>
        <w:rPr>
          <w:b/>
        </w:rPr>
      </w:pPr>
      <w:r w:rsidRPr="00E424EB">
        <w:rPr>
          <w:b/>
        </w:rPr>
        <w:t>Group 19</w:t>
      </w:r>
    </w:p>
    <w:p w14:paraId="7D7B46B8" w14:textId="4A1FE1C3" w:rsidR="00ED16B8" w:rsidRDefault="00E424EB">
      <w:pPr>
        <w:rPr>
          <w:b/>
        </w:rPr>
      </w:pPr>
      <w:r w:rsidRPr="00E424EB">
        <w:rPr>
          <w:b/>
        </w:rPr>
        <w:t>Ex: 4.1</w:t>
      </w:r>
    </w:p>
    <w:p w14:paraId="4424CB7C" w14:textId="7872AA35" w:rsidR="00E424EB" w:rsidRDefault="00E424EB" w:rsidP="00E424EB">
      <w:pPr>
        <w:pStyle w:val="ListParagraph"/>
        <w:numPr>
          <w:ilvl w:val="0"/>
          <w:numId w:val="1"/>
        </w:numPr>
      </w:pPr>
      <w:r>
        <w:t>Superhero = Class, Superman= Object</w:t>
      </w:r>
    </w:p>
    <w:p w14:paraId="61F8BE2B" w14:textId="1392CD11" w:rsidR="00E424EB" w:rsidRDefault="00E424EB" w:rsidP="00E424EB">
      <w:pPr>
        <w:pStyle w:val="ListParagraph"/>
        <w:numPr>
          <w:ilvl w:val="0"/>
          <w:numId w:val="1"/>
        </w:numPr>
      </w:pPr>
      <w:r>
        <w:t>Justin = Object, Person= Class</w:t>
      </w:r>
    </w:p>
    <w:p w14:paraId="01D1C9BD" w14:textId="19BCEEFE" w:rsidR="00E424EB" w:rsidRDefault="00E424EB" w:rsidP="00E424EB">
      <w:pPr>
        <w:pStyle w:val="ListParagraph"/>
        <w:numPr>
          <w:ilvl w:val="0"/>
          <w:numId w:val="1"/>
        </w:numPr>
      </w:pPr>
      <w:r>
        <w:t>Rover = Object, Pet= Class</w:t>
      </w:r>
    </w:p>
    <w:p w14:paraId="00294A63" w14:textId="2DD52CF0" w:rsidR="00E424EB" w:rsidRDefault="00E424EB" w:rsidP="00E424EB">
      <w:pPr>
        <w:pStyle w:val="ListParagraph"/>
        <w:numPr>
          <w:ilvl w:val="0"/>
          <w:numId w:val="1"/>
        </w:numPr>
      </w:pPr>
      <w:r>
        <w:t>Magazine = Class, Time = Object</w:t>
      </w:r>
    </w:p>
    <w:p w14:paraId="6629C3F5" w14:textId="36245CA1" w:rsidR="00E424EB" w:rsidRPr="00E424EB" w:rsidRDefault="00E424EB" w:rsidP="00E424EB">
      <w:pPr>
        <w:pStyle w:val="ListParagraph"/>
        <w:numPr>
          <w:ilvl w:val="0"/>
          <w:numId w:val="1"/>
        </w:numPr>
      </w:pPr>
      <w:r>
        <w:t>Christmas = Object, Holiday = Class</w:t>
      </w:r>
    </w:p>
    <w:p w14:paraId="59CE9009" w14:textId="2C0254F2" w:rsidR="00E424EB" w:rsidRDefault="00E424EB">
      <w:pPr>
        <w:rPr>
          <w:b/>
        </w:rPr>
      </w:pPr>
      <w:r w:rsidRPr="00E424EB">
        <w:rPr>
          <w:b/>
        </w:rPr>
        <w:t>Ex: 4.3</w:t>
      </w:r>
    </w:p>
    <w:p w14:paraId="70819430" w14:textId="27B020E1" w:rsidR="00E424EB" w:rsidRDefault="00E424EB">
      <w:r>
        <w:tab/>
        <w:t>Class = Meeting</w:t>
      </w:r>
    </w:p>
    <w:p w14:paraId="2AEA1089" w14:textId="57C25E9B" w:rsidR="00E424EB" w:rsidRDefault="00E424EB">
      <w:r>
        <w:tab/>
      </w:r>
      <w:r>
        <w:tab/>
        <w:t>Attributes = Topic, Location, Department, Number of Employees Attending</w:t>
      </w:r>
    </w:p>
    <w:p w14:paraId="663E6452" w14:textId="7D6910D4" w:rsidR="00E424EB" w:rsidRPr="00E424EB" w:rsidRDefault="00E424EB">
      <w:r>
        <w:tab/>
      </w:r>
      <w:r>
        <w:tab/>
        <w:t>Operations = Set department, Count Number of Employees Attending, Set Location</w:t>
      </w:r>
    </w:p>
    <w:p w14:paraId="64036039" w14:textId="36DBA11B" w:rsidR="00E424EB" w:rsidRDefault="00E424EB">
      <w:pPr>
        <w:rPr>
          <w:b/>
        </w:rPr>
      </w:pPr>
      <w:r w:rsidRPr="00E424EB">
        <w:rPr>
          <w:b/>
        </w:rPr>
        <w:t>Ex: 4.4</w:t>
      </w:r>
    </w:p>
    <w:p w14:paraId="22C0601A" w14:textId="407CA9C5" w:rsidR="00E424EB" w:rsidRDefault="00E424EB">
      <w:r>
        <w:rPr>
          <w:b/>
        </w:rPr>
        <w:tab/>
      </w:r>
      <w:r>
        <w:t>Class = Course</w:t>
      </w:r>
    </w:p>
    <w:p w14:paraId="0989D27F" w14:textId="458B2D80" w:rsidR="00E424EB" w:rsidRDefault="00E424EB" w:rsidP="00E424EB">
      <w:pPr>
        <w:ind w:left="1440"/>
      </w:pPr>
      <w:r>
        <w:t>Attributes = Department, Number of Students, Location, Professor Name, Available Seats, Topic</w:t>
      </w:r>
    </w:p>
    <w:p w14:paraId="1E787D04" w14:textId="536BE0AD" w:rsidR="00E424EB" w:rsidRPr="00E424EB" w:rsidRDefault="00E424EB" w:rsidP="00E424EB">
      <w:pPr>
        <w:ind w:left="1440"/>
      </w:pPr>
      <w:r>
        <w:t>Operations = Set department, Count Number of Students, Set Available Seats, Set Location</w:t>
      </w:r>
    </w:p>
    <w:p w14:paraId="636D7D1A" w14:textId="6C9741F5" w:rsidR="00E424EB" w:rsidRDefault="00E424EB">
      <w:pPr>
        <w:rPr>
          <w:b/>
        </w:rPr>
      </w:pPr>
      <w:r w:rsidRPr="00E424EB">
        <w:rPr>
          <w:b/>
        </w:rPr>
        <w:t>PP: 4.2</w:t>
      </w:r>
    </w:p>
    <w:p w14:paraId="01CA508A" w14:textId="590F157E" w:rsidR="00E424EB" w:rsidRPr="00E424EB" w:rsidRDefault="00E424EB">
      <w:r>
        <w:rPr>
          <w:b/>
        </w:rPr>
        <w:lastRenderedPageBreak/>
        <w:tab/>
      </w:r>
      <w:r w:rsidR="006E2238">
        <w:rPr>
          <w:noProof/>
        </w:rPr>
        <w:drawing>
          <wp:inline distT="0" distB="0" distL="0" distR="0" wp14:anchorId="32B87A0F" wp14:editId="7D25B5E3">
            <wp:extent cx="5943600" cy="3797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424EB" w:rsidRPr="00E424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03169D"/>
    <w:multiLevelType w:val="hybridMultilevel"/>
    <w:tmpl w:val="F38022C0"/>
    <w:lvl w:ilvl="0" w:tplc="C47C70C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0NLa0NDQxtjQyszRV0lEKTi0uzszPAykwrAUAtY2p0ywAAAA="/>
  </w:docVars>
  <w:rsids>
    <w:rsidRoot w:val="00E424EB"/>
    <w:rsid w:val="00084C1A"/>
    <w:rsid w:val="001F0BA4"/>
    <w:rsid w:val="002A3424"/>
    <w:rsid w:val="002D644A"/>
    <w:rsid w:val="006E2238"/>
    <w:rsid w:val="008D6DE9"/>
    <w:rsid w:val="00BC3079"/>
    <w:rsid w:val="00E17BD1"/>
    <w:rsid w:val="00E4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C8E3F"/>
  <w15:chartTrackingRefBased/>
  <w15:docId w15:val="{E7608C7F-0DA0-4E48-B6B4-A2B3F6C73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424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24E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ACB223C-055C-4AD2-BF92-BD08002ED1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96</Words>
  <Characters>54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ey Cadenhead</dc:creator>
  <cp:keywords/>
  <dc:description/>
  <cp:lastModifiedBy>Zhang, Xingxuan - (xingxuanzhang)</cp:lastModifiedBy>
  <cp:revision>2</cp:revision>
  <dcterms:created xsi:type="dcterms:W3CDTF">2018-02-14T20:00:00Z</dcterms:created>
  <dcterms:modified xsi:type="dcterms:W3CDTF">2018-02-14T20:34:00Z</dcterms:modified>
</cp:coreProperties>
</file>